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a847d9bcf091d38893135884dd9a499aadba6283.png"/>
            <a:graphic>
              <a:graphicData uri="http://schemas.openxmlformats.org/drawingml/2006/picture">
                <pic:pic>
                  <pic:nvPicPr>
                    <pic:cNvPr id="1" name="image-a847d9bcf091d38893135884dd9a499aadba628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Digitising Our Examination Process with Moodl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rt A – Executive Plan (Non-Technical, 2 Page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Vi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reate a single </w:t>
      </w:r>
      <w:r>
        <w:rPr>
          <w:rFonts w:eastAsia="inter" w:cs="inter" w:ascii="inter" w:hAnsi="inter"/>
          <w:b/>
          <w:color w:val="000000"/>
        </w:rPr>
        <w:t xml:space="preserve">online testing centre</w:t>
      </w:r>
      <w:r>
        <w:rPr>
          <w:rFonts w:eastAsia="inter" w:cs="inter" w:ascii="inter" w:hAnsi="inter"/>
          <w:color w:val="000000"/>
        </w:rPr>
        <w:t xml:space="preserve"> where any partner-organisation can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load its own study documen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gister employees in second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ign the right subjects and quizzes automatically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ervise exams with simple photo-based proctoring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All of this will run on </w:t>
      </w:r>
      <w:r>
        <w:rPr>
          <w:rFonts w:eastAsia="inter" w:cs="inter" w:ascii="inter" w:hAnsi="inter"/>
          <w:b/>
          <w:color w:val="000000"/>
          <w:sz w:val="21"/>
        </w:rPr>
        <w:t xml:space="preserve">free, open-source Moodle</w:t>
      </w:r>
      <w:r>
        <w:rPr>
          <w:rFonts w:eastAsia="inter" w:cs="inter" w:ascii="inter" w:hAnsi="inter"/>
          <w:color w:val="000000"/>
          <w:sz w:val="21"/>
        </w:rPr>
        <w:t xml:space="preserve">, so there are no licence fe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How It Works (Plain-English Overview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           🏢  Our Moodle Site</w:t>
        <w:br/>
        <w:t xml:space="preserve">┌────────────┬───────────────────────────────────────────────┐</w:t>
        <w:br/>
        <w:t xml:space="preserve">│Organisation│What they see inside their private “floor”    │</w:t>
        <w:br/>
        <w:t xml:space="preserve">├────────────┼───────────────────────────────────────────────┤</w:t>
        <w:br/>
        <w:t xml:space="preserve">│Courses     │Each subject (e.g., IT-Basics, HR-Policies)    │</w:t>
        <w:br/>
        <w:t xml:space="preserve">│Units       │Chapters inside a course                       │</w:t>
        <w:br/>
        <w:t xml:space="preserve">│Quizzes     │Short tests at the end of each unit            │</w:t>
        <w:br/>
        <w:t xml:space="preserve">│Documents   │One drop-box to upload handbooks &amp; guidelines  │</w:t>
        <w:br/>
        <w:t xml:space="preserve">└────────────┴───────────────────────────────────────────────┘</w:t>
        <w:br/>
        <w:t xml:space="preserve"/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any admin pastes a CSV list</w:t>
      </w:r>
      <w:r>
        <w:rPr>
          <w:rFonts w:eastAsia="inter" w:cs="inter" w:ascii="inter" w:hAnsi="inter"/>
          <w:color w:val="000000"/>
          <w:sz w:val="21"/>
        </w:rPr>
        <w:t xml:space="preserve"> of employees and picks their job specialisation (IT, HR, Finance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odle automatically </w:t>
      </w:r>
      <w:r>
        <w:rPr>
          <w:rFonts w:eastAsia="inter" w:cs="inter" w:ascii="inter" w:hAnsi="inter"/>
          <w:b/>
          <w:color w:val="000000"/>
          <w:sz w:val="21"/>
        </w:rPr>
        <w:t xml:space="preserve">drops each employee into the right subject</w:t>
      </w:r>
      <w:r>
        <w:rPr>
          <w:rFonts w:eastAsia="inter" w:cs="inter" w:ascii="inter" w:hAnsi="inter"/>
          <w:color w:val="000000"/>
          <w:sz w:val="21"/>
        </w:rPr>
        <w:t xml:space="preserve"> using “cohorts” (bulk groups)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t exam time learners open the quiz; Moodle quietly </w:t>
      </w:r>
      <w:r>
        <w:rPr>
          <w:rFonts w:eastAsia="inter" w:cs="inter" w:ascii="inter" w:hAnsi="inter"/>
          <w:b/>
          <w:color w:val="000000"/>
          <w:sz w:val="21"/>
        </w:rPr>
        <w:t xml:space="preserve">snaps webcam photos every 30-60 seconds</w:t>
      </w:r>
      <w:r>
        <w:rPr>
          <w:rFonts w:eastAsia="inter" w:cs="inter" w:ascii="inter" w:hAnsi="inter"/>
          <w:color w:val="000000"/>
          <w:sz w:val="21"/>
        </w:rPr>
        <w:t xml:space="preserve"> with the free </w:t>
      </w:r>
      <w:r>
        <w:rPr>
          <w:rFonts w:eastAsia="inter" w:cs="inter" w:ascii="inter" w:hAnsi="inter"/>
          <w:i/>
          <w:color w:val="000000"/>
          <w:sz w:val="21"/>
        </w:rPr>
        <w:t xml:space="preserve">Moodle Proctoring</w:t>
      </w:r>
      <w:r>
        <w:rPr>
          <w:rFonts w:eastAsia="inter" w:cs="inter" w:ascii="inter" w:hAnsi="inter"/>
          <w:color w:val="000000"/>
          <w:sz w:val="21"/>
        </w:rPr>
        <w:t xml:space="preserve"> plugin</w:t>
      </w:r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ly, a </w:t>
      </w:r>
      <w:r>
        <w:rPr>
          <w:rFonts w:eastAsia="inter" w:cs="inter" w:ascii="inter" w:hAnsi="inter"/>
          <w:b/>
          <w:color w:val="000000"/>
          <w:sz w:val="21"/>
        </w:rPr>
        <w:t xml:space="preserve">lock-down browser (Safe Exam Browser)</w:t>
      </w:r>
      <w:r>
        <w:rPr>
          <w:rFonts w:eastAsia="inter" w:cs="inter" w:ascii="inter" w:hAnsi="inter"/>
          <w:color w:val="000000"/>
          <w:sz w:val="21"/>
        </w:rPr>
        <w:t xml:space="preserve"> stops tab-switching for high-stakes tests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fter the quiz, managers see </w:t>
      </w:r>
      <w:r>
        <w:rPr>
          <w:rFonts w:eastAsia="inter" w:cs="inter" w:ascii="inter" w:hAnsi="inter"/>
          <w:b/>
          <w:color w:val="000000"/>
          <w:sz w:val="21"/>
        </w:rPr>
        <w:t xml:space="preserve">instant scores and flagged photos</w:t>
      </w:r>
      <w:r>
        <w:rPr>
          <w:rFonts w:eastAsia="inter" w:cs="inter" w:ascii="inter" w:hAnsi="inter"/>
          <w:color w:val="000000"/>
          <w:sz w:val="21"/>
        </w:rPr>
        <w:t xml:space="preserve"> in a simple repor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Why This Is Robust &amp; Future-Proof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t on Moodle 4 LTS – proven at thousands of universities worldwide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extensions chosen are GNU GPL and free to use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 personal videos stored; only lightweight images (tiny PNG files), saving server space</w:t>
      </w:r>
      <w:bookmarkStart w:id="3" w:name="fnref2:1"/>
      <w:bookmarkEnd w:id="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ales from one to many organisations by simply adding new “floors” (categories) – no re-cod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Key Benefits for Stakehold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kehold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enefi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R / L&amp;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ne portal for every exam; automatic marks; audit trai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 paid licences; Linux/PHP/MySQL stack; easy backup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mploye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lear dashboard of their own subjects; consistent exam experienc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lia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dentity verified by photos; lock-down browser option; full logs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Step-by-Step Roll-Out (High Level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1–2 – Foundation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Spin up Moodle in the cloud (or on-prem)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Create sample company floor; add two test cours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3 – Content &amp; Group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Build unit quizzes; set up cohorts for IT, HR, etc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4 – Document Drop-Box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Add “Documents” course; train company examiners to upload file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5 – Proctoring &amp; Security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Enable Moodle Proctoring and Safe Exam Browser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6 – User Training &amp; Go-Liv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Run pilot exam; gather feedback; open to first real organis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Success Measur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00% of new employees enrolled via CSV within 10 minutes</w:t>
      </w:r>
    </w:p>
    <w:p>
      <w:pPr>
        <w:numPr>
          <w:ilvl w:val="0"/>
          <w:numId w:val="5"/>
        </w:numPr>
        <w:spacing w:line="360" w:after="210" w:lineRule="auto"/>
        <w:ind w:left="630"/>
      </w:pPr>
      <w:r>
        <w:rPr>
          <w:rFonts w:eastAsia="inter" w:cs="inter" w:ascii="inter" w:hAnsi="inter"/>
          <w:color w:val="000000"/>
          <w:sz w:val="21"/>
        </w:rPr>
        <w:t xml:space="preserve">95% photo matches in proctoring repor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&lt;3 seconds average page load with 200 concurrent user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Zero paid plugin costs in first yea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rt B – Technical Implementation Blueprint (2 Page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Platform Stack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ay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ool / Vers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buntu 22.04 LT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e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ginx + PHP-FPM 8.2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riaDB 10.1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M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odle 4.4 LT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S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et’s Encrypt (free)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Moodle Configuration Step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tegories = Organisation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Site Admin ▶ Courses ▶ Manage Categories → add “Company-A”, “Company-B”…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urses = Subjects</w:t>
      </w:r>
      <w:r>
        <w:rPr>
          <w:rFonts w:eastAsia="inter" w:cs="inter" w:ascii="inter" w:hAnsi="inter"/>
          <w:color w:val="000000"/>
          <w:sz w:val="21"/>
        </w:rPr>
        <w:t xml:space="preserve"> (inside each company category)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Use the </w:t>
      </w:r>
      <w:r>
        <w:rPr>
          <w:rFonts w:eastAsia="inter" w:cs="inter" w:ascii="inter" w:hAnsi="inter"/>
          <w:b/>
          <w:color w:val="000000"/>
          <w:sz w:val="21"/>
        </w:rPr>
        <w:t xml:space="preserve">Course Copy</w:t>
      </w:r>
      <w:r>
        <w:rPr>
          <w:rFonts w:eastAsia="inter" w:cs="inter" w:ascii="inter" w:hAnsi="inter"/>
          <w:color w:val="000000"/>
          <w:sz w:val="21"/>
        </w:rPr>
        <w:t xml:space="preserve"> tool for identical subject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ctions = Units</w:t>
      </w:r>
      <w:r>
        <w:rPr>
          <w:rFonts w:eastAsia="inter" w:cs="inter" w:ascii="inter" w:hAnsi="inter"/>
          <w:color w:val="000000"/>
          <w:sz w:val="21"/>
        </w:rPr>
        <w:t xml:space="preserve"> with embedded </w:t>
      </w:r>
      <w:r>
        <w:rPr>
          <w:rFonts w:eastAsia="inter" w:cs="inter" w:ascii="inter" w:hAnsi="inter"/>
          <w:b/>
          <w:color w:val="000000"/>
          <w:sz w:val="21"/>
        </w:rPr>
        <w:t xml:space="preserve">Quiz</w:t>
      </w:r>
      <w:r>
        <w:rPr>
          <w:rFonts w:eastAsia="inter" w:cs="inter" w:ascii="inter" w:hAnsi="inter"/>
          <w:color w:val="000000"/>
          <w:sz w:val="21"/>
        </w:rPr>
        <w:t xml:space="preserve"> activitie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 Profile Field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 - organisation (text) - specialisation (menu) - employeeID (text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horts &amp; Auto-Enrol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Create cohort “CompanyA-IT” in the Company-A category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Enable </w:t>
      </w:r>
      <w:r>
        <w:rPr>
          <w:rFonts w:eastAsia="inter" w:cs="inter" w:ascii="inter" w:hAnsi="inter"/>
          <w:b/>
          <w:color w:val="000000"/>
          <w:sz w:val="21"/>
        </w:rPr>
        <w:t xml:space="preserve">Cohort Sync</w:t>
      </w:r>
      <w:r>
        <w:rPr>
          <w:rFonts w:eastAsia="inter" w:cs="inter" w:ascii="inter" w:hAnsi="inter"/>
          <w:color w:val="000000"/>
          <w:sz w:val="21"/>
        </w:rPr>
        <w:t xml:space="preserve"> in each IT course so all cohort members auto-enrol</w:t>
      </w:r>
      <w:bookmarkStart w:id="4" w:name="fnref1:1"/>
      <w:bookmarkEnd w:id="4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 Upload Cours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Hidden course “CompanyA-Documents” → Assignment activity “Upload Materials” (examiner role only)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le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 - Clone “Manager” ➜ “Org Admin” (can upload docs, upload users, but only inside own category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Proctoring &amp; Security (Free Tools)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ree Solu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ey Setting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dentity check + screenshot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i/>
                <w:color w:val="000000"/>
                <w:sz w:val="17"/>
              </w:rPr>
              <w:t xml:space="preserve">quizaccess_proctoring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plugin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pture every 30 s; match to profile image; 4-warning threshol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ck-down environm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afe Exam Browser (built-in rule)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Require SEB” in Quiz ➜ paste Browser Exam Ke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ata isol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tegory context rol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rg Admin role cannot cross categori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ulk enro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SV Upload (core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lumns: username, password, organisation, specialisation, cohort1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Data Flow Diagram (ASCII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SV Upload ──▶ Cohort “CompanyA-IT” ──▶ Auto-Enroll ──▶ IT Course ──▶ Quiz</w:t>
        <w:br/>
        <w:t xml:space="preserve">                       ▲                                            │</w:t>
        <w:br/>
        <w:t xml:space="preserve">Profile Photo ────────┘                                            │</w:t>
        <w:br/>
        <w:t xml:space="preserve">                       (proctor plugin reads &amp; compares) 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Backup, Maintenance &amp; Scali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ightly Moodle database dump + weekly Moodledata rsync to S3/Backblaze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 Redis session cache and OPcache for 500+ users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rterly Moodle core upgrade; run </w:t>
      </w:r>
      <w:r>
        <w:rPr>
          <w:rFonts w:eastAsia="inter" w:cs="inter" w:ascii="inter" w:hAnsi="inter"/>
          <w:b/>
          <w:color w:val="000000"/>
          <w:sz w:val="21"/>
        </w:rPr>
        <w:t xml:space="preserve">Site Admin ▶ Security Overview</w:t>
      </w:r>
      <w:r>
        <w:rPr>
          <w:rFonts w:eastAsia="inter" w:cs="inter" w:ascii="inter" w:hAnsi="inter"/>
          <w:color w:val="000000"/>
          <w:sz w:val="21"/>
        </w:rPr>
        <w:t xml:space="preserve"> after each patch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secondary web node behind HA-Proxy if concurrent users exceed 1 000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Future-Proof Enhancement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T API for HR systems to push employee lists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language course copies via Moodle’s </w:t>
      </w:r>
      <w:r>
        <w:rPr>
          <w:rFonts w:eastAsia="inter" w:cs="inter" w:ascii="inter" w:hAnsi="inter"/>
          <w:b/>
          <w:color w:val="000000"/>
          <w:sz w:val="21"/>
        </w:rPr>
        <w:t xml:space="preserve">Language Packs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 live proctoring using Jitsi integration (also free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ferenc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hort synchronisation for bulk enrolment</w:t>
      </w:r>
      <w:bookmarkStart w:id="5" w:name="fnref1:2"/>
      <w:bookmarkEnd w:id="5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 - Safe Exam Browser integration in Moodle quizzes</w:t>
      </w:r>
      <w:bookmarkStart w:id="6" w:name="fnref3:2"/>
      <w:bookmarkEnd w:id="6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 - Free Moodle Proctoring plugin for webcam photo capture</w:t>
      </w:r>
      <w:bookmarkStart w:id="7" w:name="fnref2:3"/>
      <w:bookmarkEnd w:id="7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bined 4-page pack delivers both the </w:t>
      </w:r>
      <w:r>
        <w:rPr>
          <w:rFonts w:eastAsia="inter" w:cs="inter" w:ascii="inter" w:hAnsi="inter"/>
          <w:b/>
          <w:color w:val="000000"/>
        </w:rPr>
        <w:t xml:space="preserve">business-friendly roadmap</w:t>
      </w:r>
      <w:r>
        <w:rPr>
          <w:rFonts w:eastAsia="inter" w:cs="inter" w:ascii="inter" w:hAnsi="inter"/>
          <w:color w:val="000000"/>
        </w:rPr>
        <w:t xml:space="preserve"> and the </w:t>
      </w:r>
      <w:r>
        <w:rPr>
          <w:rFonts w:eastAsia="inter" w:cs="inter" w:ascii="inter" w:hAnsi="inter"/>
          <w:b/>
          <w:color w:val="000000"/>
        </w:rPr>
        <w:t xml:space="preserve">hands-on technical recipe</w:t>
      </w:r>
      <w:r>
        <w:rPr>
          <w:rFonts w:eastAsia="inter" w:cs="inter" w:ascii="inter" w:hAnsi="inter"/>
          <w:color w:val="000000"/>
        </w:rPr>
        <w:t xml:space="preserve"> needed to digitise our examinations using only free, sustainable tool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8" w:name="fn1"/>
    <w:bookmarkEnd w:id="8"/>
    <w:p>
      <w:pPr>
        <w:numPr>
          <w:ilvl w:val="0"/>
          <w:numId w:val="10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moodle.org/en/Cohort_syn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" w:name="fn2"/>
    <w:bookmarkEnd w:id="9"/>
    <w:p>
      <w:pPr>
        <w:numPr>
          <w:ilvl w:val="0"/>
          <w:numId w:val="10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oodle.org/plugins/quizaccess_proctor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" w:name="fn3"/>
    <w:bookmarkEnd w:id="10"/>
    <w:p>
      <w:pPr>
        <w:numPr>
          <w:ilvl w:val="0"/>
          <w:numId w:val="10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moodle.org/37/en/Safe_exam_brows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847d9bcf091d38893135884dd9a499aadba6283.png" TargetMode="Internal"/><Relationship Id="rId6" Type="http://schemas.openxmlformats.org/officeDocument/2006/relationships/hyperlink" Target="https://docs.moodle.org/en/Cohort_sync" TargetMode="External"/><Relationship Id="rId7" Type="http://schemas.openxmlformats.org/officeDocument/2006/relationships/hyperlink" Target="https://moodle.org/plugins/quizaccess_proctoring" TargetMode="External"/><Relationship Id="rId8" Type="http://schemas.openxmlformats.org/officeDocument/2006/relationships/hyperlink" Target="https://docs.moodle.org/37/en/Safe_exam_browser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29T13:40:13.516Z</dcterms:created>
  <dcterms:modified xsi:type="dcterms:W3CDTF">2025-07-29T13:40:13.516Z</dcterms:modified>
</cp:coreProperties>
</file>